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5DFC" w:rsidRDefault="00D95DFC" w:rsidP="006072E8">
      <w:pPr>
        <w:pStyle w:val="Ttulo1"/>
      </w:pPr>
    </w:p>
    <w:p w:rsidR="00D95DFC" w:rsidRDefault="00D95DFC" w:rsidP="006072E8">
      <w:pPr>
        <w:pStyle w:val="Ttulo1"/>
      </w:pPr>
    </w:p>
    <w:p w:rsidR="00D95DFC" w:rsidRDefault="00D95DFC" w:rsidP="006072E8">
      <w:pPr>
        <w:pStyle w:val="Ttulo1"/>
      </w:pPr>
    </w:p>
    <w:p w:rsidR="009D2B30" w:rsidRPr="006072E8" w:rsidRDefault="009D2B30" w:rsidP="006072E8">
      <w:pPr>
        <w:pStyle w:val="Ttulo1"/>
      </w:pPr>
      <w:r w:rsidRPr="006072E8">
        <w:t>Química del Estado Sólido. Tarea No. 2</w:t>
      </w:r>
    </w:p>
    <w:p w:rsidR="009D2B30" w:rsidRDefault="009D2B30" w:rsidP="009D2B30">
      <w:pPr>
        <w:pStyle w:val="Prrafodelista"/>
        <w:numPr>
          <w:ilvl w:val="0"/>
          <w:numId w:val="1"/>
        </w:numPr>
      </w:pPr>
      <w:r>
        <w:t xml:space="preserve">La fracción de ocupación del espacio se entiende como el cociente entre espacio ocupado por un cuerpo o figura entre el espacio total. Así existirá una fracción del espacio que comprende áreas y otras con figuras de volumen. Para las siguientes figuras encuentre usted la fracción del área que comprenden las figuras en color anaranjado    </w:t>
      </w:r>
    </w:p>
    <w:p w:rsidR="005B1D0A" w:rsidRDefault="005B1D0A" w:rsidP="005B1D0A">
      <w:pPr>
        <w:pStyle w:val="Prrafodelista"/>
        <w:spacing w:before="240"/>
      </w:pPr>
      <w:r>
        <w:rPr>
          <w:noProof/>
          <w:lang w:val="es-MX" w:eastAsia="es-MX"/>
        </w:rPr>
        <w:drawing>
          <wp:inline distT="0" distB="0" distL="0" distR="0" wp14:anchorId="70A4A285">
            <wp:extent cx="2496644" cy="248017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084" cy="2490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B1D0A" w:rsidRDefault="005B1D0A" w:rsidP="005B1D0A">
      <w:pPr>
        <w:pStyle w:val="Prrafodelista"/>
        <w:spacing w:before="240"/>
      </w:pPr>
    </w:p>
    <w:p w:rsidR="00DB2CEA" w:rsidRDefault="00DB2CEA" w:rsidP="00DB2CEA">
      <w:pPr>
        <w:pStyle w:val="Prrafodelista"/>
        <w:numPr>
          <w:ilvl w:val="0"/>
          <w:numId w:val="1"/>
        </w:numPr>
        <w:spacing w:before="240"/>
      </w:pPr>
      <w:r>
        <w:t xml:space="preserve">Repita sus cálculos, ahora para </w:t>
      </w:r>
    </w:p>
    <w:p w:rsidR="00DB2CEA" w:rsidRDefault="005B1D0A" w:rsidP="00DB2CEA">
      <w:pPr>
        <w:pStyle w:val="Prrafodelista"/>
        <w:spacing w:before="240"/>
      </w:pPr>
      <w:r>
        <w:rPr>
          <w:noProof/>
          <w:lang w:val="es-MX" w:eastAsia="es-MX"/>
        </w:rPr>
        <w:drawing>
          <wp:inline distT="0" distB="0" distL="0" distR="0" wp14:anchorId="154F2931" wp14:editId="18EC0795">
            <wp:extent cx="2372497" cy="2392168"/>
            <wp:effectExtent l="0" t="0" r="8890" b="825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328" cy="24040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66F49" w:rsidRDefault="00466F49" w:rsidP="00DB2CEA">
      <w:pPr>
        <w:pStyle w:val="Prrafodelista"/>
        <w:spacing w:before="240"/>
      </w:pPr>
    </w:p>
    <w:p w:rsidR="00466F49" w:rsidRDefault="00466F49" w:rsidP="00466F49">
      <w:pPr>
        <w:pStyle w:val="Prrafodelista"/>
        <w:numPr>
          <w:ilvl w:val="0"/>
          <w:numId w:val="1"/>
        </w:numPr>
        <w:spacing w:before="240"/>
      </w:pPr>
      <w:r>
        <w:t>Ahora, cada uno de los cubos encierra a una esfera, como se le muestra</w:t>
      </w:r>
      <w:r w:rsidR="00BC39F0">
        <w:t>, calcule usted la fracción del volumen ocupado por las esferas</w:t>
      </w:r>
    </w:p>
    <w:p w:rsidR="006072E8" w:rsidRDefault="006072E8" w:rsidP="00466F49">
      <w:pPr>
        <w:pStyle w:val="Prrafodelista"/>
        <w:spacing w:before="240"/>
      </w:pPr>
      <w:r w:rsidRPr="00466F49">
        <w:rPr>
          <w:lang w:val="es-MX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B0E5123" wp14:editId="3196F028">
                <wp:simplePos x="0" y="0"/>
                <wp:positionH relativeFrom="margin">
                  <wp:posOffset>140043</wp:posOffset>
                </wp:positionH>
                <wp:positionV relativeFrom="paragraph">
                  <wp:posOffset>18947</wp:posOffset>
                </wp:positionV>
                <wp:extent cx="5998464" cy="1885714"/>
                <wp:effectExtent l="0" t="0" r="2540" b="635"/>
                <wp:wrapNone/>
                <wp:docPr id="21" name="Grupo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8464" cy="1885714"/>
                          <a:chOff x="0" y="0"/>
                          <a:chExt cx="5998464" cy="1885714"/>
                        </a:xfrm>
                      </wpg:grpSpPr>
                      <wpg:grpSp>
                        <wpg:cNvPr id="2" name="Grupo 2"/>
                        <wpg:cNvGrpSpPr/>
                        <wpg:grpSpPr>
                          <a:xfrm>
                            <a:off x="0" y="0"/>
                            <a:ext cx="4628914" cy="1885714"/>
                            <a:chOff x="0" y="0"/>
                            <a:chExt cx="4628914" cy="1885714"/>
                          </a:xfrm>
                        </wpg:grpSpPr>
                        <pic:pic xmlns:pic="http://schemas.openxmlformats.org/drawingml/2006/picture">
                          <pic:nvPicPr>
                            <pic:cNvPr id="4" name="Imagen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85714" cy="188571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Imagen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89888" y="0"/>
                              <a:ext cx="1885714" cy="188571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Imagen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43200" y="0"/>
                              <a:ext cx="1885714" cy="188571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" name="Imagen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12750" y="0"/>
                            <a:ext cx="1885714" cy="18857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0BB31D" id="Grupo 20" o:spid="_x0000_s1026" style="position:absolute;margin-left:11.05pt;margin-top:1.5pt;width:472.3pt;height:148.5pt;z-index:251659264;mso-position-horizontal-relative:margin" coordsize="59984,18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">
                <v:group id="Grupo 2" o:spid="_x0000_s1027" style="position:absolute;width:46289;height:18857" coordsize="46289,188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n 4" o:spid="_x0000_s1028" type="#_x0000_t75" style="position:absolute;width:18857;height:18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q0EvnFAAAA2gAAAA8AAABkcnMvZG93bnJldi54bWxEj0FrAjEUhO+F/ofwCr0UzVak6GqUUqhU&#10;oQdtFY+PzWuydfOyJHHd/vumUPA4zMw3zHzZu0Z0FGLtWcHjsABBXHlds1Hw+fE6mICICVlj45kU&#10;/FCE5eL2Zo6l9hfeUrdLRmQIxxIV2JTaUspYWXIYh74lzt6XDw5TlsFIHfCS4a6Ro6J4kg5rzgsW&#10;W3qxVJ12Z6fg+/wQN82ms/vVYf2+DuZoTtOxUvd3/fMMRKI+XcP/7TetYAx/V/INkI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qtBL5xQAAANoAAAAPAAAAAAAAAAAAAAAA&#10;AJ8CAABkcnMvZG93bnJldi54bWxQSwUGAAAAAAQABAD3AAAAkQMAAAAA&#10;">
                    <v:imagedata r:id="rId10" o:title=""/>
                    <v:path arrowok="t"/>
                  </v:shape>
                  <v:shape id="Imagen 5" o:spid="_x0000_s1029" type="#_x0000_t75" style="position:absolute;left:13898;width:18858;height:18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XPdKDAAAAA2gAAAA8AAABkcnMvZG93bnJldi54bWxEj0urwjAUhPcX/A/hCO6uqYJeqUaRgvjA&#10;za2C20Nz+sDmpDRR6783guBymJlvmMWqM7W4U+sqywpGwwgEcWZ1xYWC82nzOwPhPLLG2jIpeJKD&#10;1bL3s8BY2wf/0z31hQgQdjEqKL1vYildVpJBN7QNcfBy2xr0QbaF1C0+AtzUchxFU2mw4rBQYkNJ&#10;Sdk1vRkFdDxfqT7lSdJVh79klF+me7dVatDv1nMQnjr/DX/aO61gAu8r4QbI5Qs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hc90oMAAAADaAAAADwAAAAAAAAAAAAAAAACfAgAA&#10;ZHJzL2Rvd25yZXYueG1sUEsFBgAAAAAEAAQA9wAAAIwDAAAAAA==&#10;">
                    <v:imagedata r:id="rId10" o:title="" chromakey="white"/>
                    <v:path arrowok="t"/>
                  </v:shape>
                  <v:shape id="Imagen 6" o:spid="_x0000_s1030" type="#_x0000_t75" style="position:absolute;left:27432;width:18857;height:18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d6tfBAAAA2gAAAA8AAABkcnMvZG93bnJldi54bWxEj0+LwjAUxO+C3yE8wZum7qEu1VikIKvi&#10;ZVXw+mhe/9DmpTRR67c3wsIeh5n5DbNOB9OKB/WutqxgMY9AEOdW11wquF52s28QziNrbC2Tghc5&#10;SDfj0RoTbZ/8S4+zL0WAsEtQQeV9l0jp8ooMurntiINX2N6gD7Ivpe7xGeCmlV9RFEuDNYeFCjvK&#10;Ksqb890ooNO1ofZSZNlQH5fZorjFB/ej1HQybFcgPA3+P/zX3msFMXyuhBsgN2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Ud6tfBAAAA2gAAAA8AAAAAAAAAAAAAAAAAnwIA&#10;AGRycy9kb3ducmV2LnhtbFBLBQYAAAAABAAEAPcAAACNAwAAAAA=&#10;">
                    <v:imagedata r:id="rId10" o:title="" chromakey="white"/>
                    <v:path arrowok="t"/>
                  </v:shape>
                </v:group>
                <v:shape id="Imagen 3" o:spid="_x0000_s1031" type="#_x0000_t75" style="position:absolute;left:41127;width:18857;height:188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VqSU/AAAAA2gAAAA8AAABkcnMvZG93bnJldi54bWxEj0urwjAUhPcX/A/hCO6uqQpeqUaRgvjA&#10;za2C20Nz+sDmpDRR6783guBymJlvmMWqM7W4U+sqywpGwwgEcWZ1xYWC82nzOwPhPLLG2jIpeJKD&#10;1bL3s8BY2wf/0z31hQgQdjEqKL1vYildVpJBN7QNcfBy2xr0QbaF1C0+AtzUchxFU2mw4rBQYkNJ&#10;Sdk1vRkFdDxfqT7lSdJVh79klF+me7dVatDv1nMQnjr/DX/aO61gAu8r4QbI5Qs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ZWpJT8AAAADaAAAADwAAAAAAAAAAAAAAAACfAgAA&#10;ZHJzL2Rvd25yZXYueG1sUEsFBgAAAAAEAAQA9wAAAIwDAAAAAA==&#10;">
                  <v:imagedata r:id="rId10" o:title="" chromakey="white"/>
                  <v:path arrowok="t"/>
                </v:shape>
                <w10:wrap anchorx="margin"/>
              </v:group>
            </w:pict>
          </mc:Fallback>
        </mc:AlternateContent>
      </w:r>
    </w:p>
    <w:p w:rsidR="00466F49" w:rsidRDefault="00466F49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330FB3" w:rsidP="00330FB3">
      <w:pPr>
        <w:pStyle w:val="Prrafodelista"/>
        <w:numPr>
          <w:ilvl w:val="0"/>
          <w:numId w:val="1"/>
        </w:numPr>
        <w:spacing w:before="240"/>
      </w:pPr>
      <w:r>
        <w:t>Ahora, coloque las esferas de forma que cada una de ellas tenga su centro en los vértices del cubo, como se le muestra a continuación:</w:t>
      </w:r>
    </w:p>
    <w:p w:rsidR="00330FB3" w:rsidRDefault="00330FB3" w:rsidP="00330FB3">
      <w:pPr>
        <w:spacing w:before="240"/>
        <w:ind w:left="360"/>
      </w:pPr>
      <w:r w:rsidRPr="00330FB3">
        <w:rPr>
          <w:lang w:val="es-MX"/>
        </w:rPr>
        <w:drawing>
          <wp:inline distT="0" distB="0" distL="0" distR="0" wp14:anchorId="507C2DDD" wp14:editId="3FE28392">
            <wp:extent cx="3888260" cy="2874645"/>
            <wp:effectExtent l="0" t="0" r="0" b="1905"/>
            <wp:docPr id="2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6669" cy="28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2E8" w:rsidRDefault="00330FB3" w:rsidP="00466F49">
      <w:pPr>
        <w:pStyle w:val="Prrafodelista"/>
        <w:spacing w:before="240"/>
      </w:pPr>
      <w:r>
        <w:t xml:space="preserve">Existe un conjunto de cubos y los cubos </w:t>
      </w:r>
      <w:r w:rsidR="009A6F9F">
        <w:t xml:space="preserve">vecinos </w:t>
      </w:r>
      <w:r>
        <w:t>com</w:t>
      </w:r>
      <w:r w:rsidR="009A6F9F">
        <w:t>parten caras vértices y aristas, de forma que una esfera es común a 8 cubos. ¿Cuál es la fracción del espacio ocupado?</w:t>
      </w:r>
    </w:p>
    <w:p w:rsidR="002428E9" w:rsidRDefault="002428E9" w:rsidP="00466F49">
      <w:pPr>
        <w:pStyle w:val="Prrafodelista"/>
        <w:spacing w:before="240"/>
      </w:pPr>
    </w:p>
    <w:p w:rsidR="00D95DFC" w:rsidRDefault="00D95DFC" w:rsidP="00D96518">
      <w:bookmarkStart w:id="0" w:name="_GoBack"/>
      <w:bookmarkEnd w:id="0"/>
    </w:p>
    <w:p w:rsidR="00D95DFC" w:rsidRDefault="00D95DFC" w:rsidP="00D96518"/>
    <w:p w:rsidR="00D95DFC" w:rsidRDefault="00D95DFC" w:rsidP="00D96518"/>
    <w:p w:rsidR="00D96518" w:rsidRPr="00DC2EAD" w:rsidRDefault="002428E9" w:rsidP="00D96518">
      <w:r>
        <w:t>5</w:t>
      </w:r>
      <w:r w:rsidR="00D96518">
        <w:t xml:space="preserve">. </w:t>
      </w:r>
      <w:r w:rsidR="00D96518" w:rsidRPr="00DC2EAD">
        <w:t>Estime usted el factor de empacamiento para un conjunto de cilindros en estructura de empacamiento compacto.</w:t>
      </w:r>
      <w:r w:rsidR="00D96518">
        <w:t xml:space="preserve"> Quizás le ayudara el dibujarlos, como si usted los viera de frente </w:t>
      </w:r>
    </w:p>
    <w:p w:rsidR="00D96518" w:rsidRPr="00DC2EAD" w:rsidRDefault="00D96518" w:rsidP="00D96518"/>
    <w:p w:rsidR="00D96518" w:rsidRPr="00DC2EAD" w:rsidRDefault="002428E9" w:rsidP="00D96518">
      <w:r>
        <w:t>6</w:t>
      </w:r>
      <w:r w:rsidR="00D96518">
        <w:t>. C</w:t>
      </w:r>
      <w:r w:rsidR="00D96518" w:rsidRPr="00DC2EAD">
        <w:t>alcule usted el factor de empacamiento para los triángulos equiláteros qu</w:t>
      </w:r>
      <w:r w:rsidR="00D96518">
        <w:t xml:space="preserve">e se le muestran a continuación. No tiene por qué fijarse mucho en que están encerrado por un círculo.  </w:t>
      </w:r>
    </w:p>
    <w:p w:rsidR="00D96518" w:rsidRPr="00DC2EAD" w:rsidRDefault="00D96518" w:rsidP="00D96518">
      <w:pPr>
        <w:ind w:left="708"/>
        <w:jc w:val="center"/>
      </w:pPr>
      <w:r w:rsidRPr="00DC2EAD">
        <w:rPr>
          <w:noProof/>
          <w:lang w:val="es-MX" w:eastAsia="es-MX"/>
        </w:rPr>
        <w:lastRenderedPageBreak/>
        <w:drawing>
          <wp:inline distT="0" distB="0" distL="0" distR="0" wp14:anchorId="7B70D93A" wp14:editId="334A7185">
            <wp:extent cx="3789405" cy="3787274"/>
            <wp:effectExtent l="0" t="0" r="1905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09" t="9302" r="13975" b="16621"/>
                    <a:stretch/>
                  </pic:blipFill>
                  <pic:spPr bwMode="auto">
                    <a:xfrm>
                      <a:off x="0" y="0"/>
                      <a:ext cx="3879382" cy="38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6518" w:rsidRPr="00DC2EAD" w:rsidRDefault="00D96518" w:rsidP="00D96518"/>
    <w:p w:rsidR="00D96518" w:rsidRDefault="00D96518" w:rsidP="00466F49">
      <w:pPr>
        <w:pStyle w:val="Prrafodelista"/>
        <w:spacing w:before="240"/>
      </w:pPr>
    </w:p>
    <w:p w:rsidR="009A6F9F" w:rsidRDefault="009A6F9F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p w:rsidR="006072E8" w:rsidRDefault="006072E8" w:rsidP="00466F49">
      <w:pPr>
        <w:pStyle w:val="Prrafodelista"/>
        <w:spacing w:before="240"/>
      </w:pPr>
    </w:p>
    <w:sectPr w:rsidR="006072E8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5BA8" w:rsidRDefault="00F35BA8" w:rsidP="006072E8">
      <w:r>
        <w:separator/>
      </w:r>
    </w:p>
  </w:endnote>
  <w:endnote w:type="continuationSeparator" w:id="0">
    <w:p w:rsidR="00F35BA8" w:rsidRDefault="00F35BA8" w:rsidP="00607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5BA8" w:rsidRDefault="00F35BA8" w:rsidP="006072E8">
      <w:r>
        <w:separator/>
      </w:r>
    </w:p>
  </w:footnote>
  <w:footnote w:type="continuationSeparator" w:id="0">
    <w:p w:rsidR="00F35BA8" w:rsidRDefault="00F35BA8" w:rsidP="00607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F83E21"/>
    <w:multiLevelType w:val="hybridMultilevel"/>
    <w:tmpl w:val="1BE0D92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tLSwMLEwsDA0MbZU0lEKTi0uzszPAykwrAUAR2bSTiwAAAA="/>
  </w:docVars>
  <w:rsids>
    <w:rsidRoot w:val="009D2B30"/>
    <w:rsid w:val="00042643"/>
    <w:rsid w:val="002428E9"/>
    <w:rsid w:val="00330FB3"/>
    <w:rsid w:val="00466F49"/>
    <w:rsid w:val="00587C8B"/>
    <w:rsid w:val="005B1D0A"/>
    <w:rsid w:val="006072E8"/>
    <w:rsid w:val="00697766"/>
    <w:rsid w:val="0076541D"/>
    <w:rsid w:val="009A6F9F"/>
    <w:rsid w:val="009D2B30"/>
    <w:rsid w:val="00BC39F0"/>
    <w:rsid w:val="00D95DFC"/>
    <w:rsid w:val="00D96518"/>
    <w:rsid w:val="00DA2DF5"/>
    <w:rsid w:val="00DB2CEA"/>
    <w:rsid w:val="00F35BA8"/>
    <w:rsid w:val="00FA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43D5C2-BEAB-4AA8-AB09-BEAAB7A22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072E8"/>
    <w:pPr>
      <w:keepNext/>
      <w:outlineLvl w:val="0"/>
    </w:pPr>
    <w:rPr>
      <w:sz w:val="28"/>
      <w:szCs w:val="2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D2B3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6072E8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072E8"/>
  </w:style>
  <w:style w:type="paragraph" w:styleId="Piedepgina">
    <w:name w:val="footer"/>
    <w:basedOn w:val="Normal"/>
    <w:link w:val="PiedepginaCar"/>
    <w:uiPriority w:val="99"/>
    <w:unhideWhenUsed/>
    <w:rsid w:val="006072E8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072E8"/>
  </w:style>
  <w:style w:type="character" w:customStyle="1" w:styleId="Ttulo1Car">
    <w:name w:val="Título 1 Car"/>
    <w:basedOn w:val="Fuentedeprrafopredeter"/>
    <w:link w:val="Ttulo1"/>
    <w:uiPriority w:val="9"/>
    <w:rsid w:val="006072E8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192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7</cp:revision>
  <dcterms:created xsi:type="dcterms:W3CDTF">2020-10-05T19:31:00Z</dcterms:created>
  <dcterms:modified xsi:type="dcterms:W3CDTF">2020-10-06T04:53:00Z</dcterms:modified>
</cp:coreProperties>
</file>